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9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## This is a markdown fi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7a6e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e!</dc:creator>
  <dcterms:created xsi:type="dcterms:W3CDTF">2020-08-19T12:28:53Z</dcterms:created>
  <dcterms:modified xsi:type="dcterms:W3CDTF">2020-08-19T12:28:53Z</dcterms:modified>
</cp:coreProperties>
</file>